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715DD6" w14:textId="77777777" w:rsidR="00360A05" w:rsidRPr="00360A05" w:rsidRDefault="00360A05" w:rsidP="00360A05">
      <w:pPr>
        <w:spacing w:before="100" w:beforeAutospacing="1" w:after="100" w:afterAutospacing="1" w:line="240" w:lineRule="auto"/>
        <w:jc w:val="center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Mark L. Knight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>859-771-3956 ● marklknight00@outlook.com</w:t>
      </w:r>
    </w:p>
    <w:p w14:paraId="5829B089" w14:textId="77777777" w:rsidR="00360A05" w:rsidRPr="00360A05" w:rsidRDefault="00251632" w:rsidP="00360A05">
      <w:pPr>
        <w:spacing w:before="0" w:after="0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pict w14:anchorId="2D8551F9">
          <v:rect id="_x0000_i1025" style="width:0;height:1.5pt" o:hralign="center" o:hrstd="t" o:hr="t" fillcolor="#a0a0a0" stroked="f"/>
        </w:pict>
      </w:r>
    </w:p>
    <w:p w14:paraId="526650C9" w14:textId="2C5CEF65" w:rsidR="00360A05" w:rsidRDefault="00360A05" w:rsidP="00360A05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SKILLS &amp; TECHNOLOGIES</w:t>
      </w:r>
    </w:p>
    <w:tbl>
      <w:tblPr>
        <w:tblStyle w:val="TableGrid"/>
        <w:tblW w:w="95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6"/>
        <w:gridCol w:w="3177"/>
        <w:gridCol w:w="3177"/>
      </w:tblGrid>
      <w:tr w:rsidR="00CC0B85" w:rsidRPr="00CC0B85" w14:paraId="58F32F9E" w14:textId="77777777" w:rsidTr="00CC0B85">
        <w:trPr>
          <w:trHeight w:val="411"/>
        </w:trPr>
        <w:tc>
          <w:tcPr>
            <w:tcW w:w="3176" w:type="dxa"/>
          </w:tcPr>
          <w:p w14:paraId="459F9DDD" w14:textId="633A0686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 w:rsidRPr="00CC0B85"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Windows Server</w:t>
            </w:r>
          </w:p>
        </w:tc>
        <w:tc>
          <w:tcPr>
            <w:tcW w:w="3177" w:type="dxa"/>
          </w:tcPr>
          <w:p w14:paraId="1777F5BD" w14:textId="14B1AC58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 w:rsidRPr="00CC0B85"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PowerShell</w:t>
            </w:r>
          </w:p>
        </w:tc>
        <w:tc>
          <w:tcPr>
            <w:tcW w:w="3177" w:type="dxa"/>
          </w:tcPr>
          <w:p w14:paraId="701B0DF4" w14:textId="009914C1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 w:rsidRPr="00CC0B85"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Linux Administration</w:t>
            </w:r>
          </w:p>
        </w:tc>
      </w:tr>
      <w:tr w:rsidR="00CC0B85" w:rsidRPr="00CC0B85" w14:paraId="7C0F5D18" w14:textId="77777777" w:rsidTr="00CC0B85">
        <w:trPr>
          <w:trHeight w:val="398"/>
        </w:trPr>
        <w:tc>
          <w:tcPr>
            <w:tcW w:w="3176" w:type="dxa"/>
          </w:tcPr>
          <w:p w14:paraId="0476A27C" w14:textId="4A29403A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 w:rsidRPr="00CC0B85"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 xml:space="preserve">Networking Fundamentals </w:t>
            </w:r>
          </w:p>
        </w:tc>
        <w:tc>
          <w:tcPr>
            <w:tcW w:w="3177" w:type="dxa"/>
          </w:tcPr>
          <w:p w14:paraId="5644199B" w14:textId="74D2EE08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 w:rsidRPr="00CC0B85"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Python</w:t>
            </w:r>
          </w:p>
        </w:tc>
        <w:tc>
          <w:tcPr>
            <w:tcW w:w="3177" w:type="dxa"/>
          </w:tcPr>
          <w:p w14:paraId="0D972FBF" w14:textId="65795611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 w:rsidRPr="00CC0B85"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Web Development</w:t>
            </w:r>
          </w:p>
        </w:tc>
      </w:tr>
      <w:tr w:rsidR="00CC0B85" w:rsidRPr="00CC0B85" w14:paraId="63C93EB6" w14:textId="77777777" w:rsidTr="00CC0B85">
        <w:trPr>
          <w:trHeight w:val="411"/>
        </w:trPr>
        <w:tc>
          <w:tcPr>
            <w:tcW w:w="3176" w:type="dxa"/>
          </w:tcPr>
          <w:p w14:paraId="74735016" w14:textId="3D8803E7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 w:rsidRPr="00CC0B85"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Microsoft Office Suite (MOS Certified</w:t>
            </w:r>
          </w:p>
        </w:tc>
        <w:tc>
          <w:tcPr>
            <w:tcW w:w="3177" w:type="dxa"/>
          </w:tcPr>
          <w:p w14:paraId="06D44B44" w14:textId="7A1312F8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Assembly Code</w:t>
            </w:r>
          </w:p>
        </w:tc>
        <w:tc>
          <w:tcPr>
            <w:tcW w:w="3177" w:type="dxa"/>
          </w:tcPr>
          <w:p w14:paraId="19581924" w14:textId="4A8E854F" w:rsidR="00CC0B85" w:rsidRPr="00CC0B85" w:rsidRDefault="00CC0B85" w:rsidP="00CC0B85">
            <w:pPr>
              <w:pStyle w:val="ListParagraph"/>
              <w:numPr>
                <w:ilvl w:val="0"/>
                <w:numId w:val="1"/>
              </w:num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  <w:r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  <w:t>Multiplayer Game Development</w:t>
            </w:r>
          </w:p>
        </w:tc>
      </w:tr>
      <w:tr w:rsidR="00CC0B85" w:rsidRPr="00CC0B85" w14:paraId="3F874921" w14:textId="77777777" w:rsidTr="00CC0B85">
        <w:trPr>
          <w:trHeight w:val="411"/>
        </w:trPr>
        <w:tc>
          <w:tcPr>
            <w:tcW w:w="3176" w:type="dxa"/>
          </w:tcPr>
          <w:p w14:paraId="3A77B4A5" w14:textId="77777777" w:rsidR="00CC0B85" w:rsidRPr="00CC0B85" w:rsidRDefault="00CC0B85" w:rsidP="00CC0B85">
            <w:p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3177" w:type="dxa"/>
          </w:tcPr>
          <w:p w14:paraId="1D59E055" w14:textId="77777777" w:rsidR="00CC0B85" w:rsidRPr="00CC0B85" w:rsidRDefault="00CC0B85" w:rsidP="00CC0B85">
            <w:p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</w:p>
        </w:tc>
        <w:tc>
          <w:tcPr>
            <w:tcW w:w="3177" w:type="dxa"/>
          </w:tcPr>
          <w:p w14:paraId="1BFFCDCF" w14:textId="77777777" w:rsidR="00CC0B85" w:rsidRPr="00CC0B85" w:rsidRDefault="00CC0B85" w:rsidP="00CC0B85">
            <w:pPr>
              <w:spacing w:before="100" w:beforeAutospacing="1" w:after="100" w:afterAutospacing="1"/>
              <w:outlineLvl w:val="2"/>
              <w:rPr>
                <w:rFonts w:eastAsia="Times New Roman" w:cs="Times New Roman"/>
                <w:b/>
                <w:bCs/>
                <w:kern w:val="0"/>
                <w:sz w:val="16"/>
                <w:szCs w:val="16"/>
                <w14:ligatures w14:val="none"/>
              </w:rPr>
            </w:pPr>
          </w:p>
        </w:tc>
      </w:tr>
    </w:tbl>
    <w:p w14:paraId="44C83F90" w14:textId="77777777" w:rsidR="00360A05" w:rsidRPr="00360A05" w:rsidRDefault="00251632" w:rsidP="00360A05">
      <w:pPr>
        <w:spacing w:before="0" w:after="0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pict w14:anchorId="6EA6908D">
          <v:rect id="_x0000_i1026" style="width:0;height:1.5pt" o:hralign="center" o:hrstd="t" o:hr="t" fillcolor="#a0a0a0" stroked="f"/>
        </w:pict>
      </w:r>
    </w:p>
    <w:p w14:paraId="513B416A" w14:textId="77777777" w:rsidR="00360A05" w:rsidRPr="00360A05" w:rsidRDefault="00360A05" w:rsidP="00360A05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APPLIED EXPERIENCE</w:t>
      </w:r>
    </w:p>
    <w:p w14:paraId="694971FF" w14:textId="06AD637B" w:rsidR="00360A05" w:rsidRPr="00360A05" w:rsidRDefault="00360A05" w:rsidP="00360A0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● </w:t>
      </w: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Portfolio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: </w:t>
      </w:r>
      <w:r w:rsidR="004C797B" w:rsidRPr="004C797B">
        <w:rPr>
          <w:rFonts w:eastAsia="Times New Roman" w:cs="Times New Roman"/>
          <w:kern w:val="0"/>
          <w:sz w:val="20"/>
          <w:szCs w:val="20"/>
          <w14:ligatures w14:val="none"/>
        </w:rPr>
        <w:t>https://noatuh.github.io/public-site/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>- Contains projects showcasing technical skills and website development.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 xml:space="preserve">● </w:t>
      </w: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Multiplayer Videogame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>: Developed a fully functional multiplayer game demonstrating advanced programming techniques.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 xml:space="preserve">● </w:t>
      </w: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Website Development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>: Created and managed multiple responsive websites integrating modern web technologies.</w:t>
      </w:r>
    </w:p>
    <w:p w14:paraId="41A73275" w14:textId="77777777" w:rsidR="00360A05" w:rsidRPr="00360A05" w:rsidRDefault="00251632" w:rsidP="00360A05">
      <w:pPr>
        <w:spacing w:before="0" w:after="0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pict w14:anchorId="07045BED">
          <v:rect id="_x0000_i1027" style="width:0;height:1.5pt" o:hralign="center" o:hrstd="t" o:hr="t" fillcolor="#a0a0a0" stroked="f"/>
        </w:pict>
      </w:r>
    </w:p>
    <w:p w14:paraId="46477EC8" w14:textId="77777777" w:rsidR="00360A05" w:rsidRPr="00360A05" w:rsidRDefault="00360A05" w:rsidP="00360A05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PROFESSIONAL EXPERIENCE</w:t>
      </w:r>
    </w:p>
    <w:p w14:paraId="3FD7950D" w14:textId="77777777" w:rsidR="00360A05" w:rsidRPr="00360A05" w:rsidRDefault="00360A05" w:rsidP="00360A0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Burger King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 | May 2023 - Present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>● Delivered exceptional customer service in a fast-paced environment.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>● Managed daily operations, ensuring quality and timeliness.</w:t>
      </w:r>
    </w:p>
    <w:p w14:paraId="4C7DD7C2" w14:textId="01D72587" w:rsidR="00360A05" w:rsidRPr="00360A05" w:rsidRDefault="00E56D5A" w:rsidP="00360A0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Independent IT Projects</w:t>
      </w:r>
      <w:r w:rsidR="00360A05"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 | Aug. 202</w:t>
      </w:r>
      <w:r w:rsidR="00D70B6D">
        <w:rPr>
          <w:rFonts w:eastAsia="Times New Roman" w:cs="Times New Roman"/>
          <w:kern w:val="0"/>
          <w:sz w:val="20"/>
          <w:szCs w:val="20"/>
          <w14:ligatures w14:val="none"/>
        </w:rPr>
        <w:t>1</w:t>
      </w:r>
      <w:r w:rsidR="00360A05"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 - Dec. 202</w:t>
      </w:r>
      <w:r w:rsidR="00C127E0">
        <w:rPr>
          <w:rFonts w:eastAsia="Times New Roman" w:cs="Times New Roman"/>
          <w:kern w:val="0"/>
          <w:sz w:val="20"/>
          <w:szCs w:val="20"/>
          <w14:ligatures w14:val="none"/>
        </w:rPr>
        <w:t>4</w:t>
      </w:r>
      <w:r w:rsidR="00360A05"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 xml:space="preserve">● </w:t>
      </w:r>
      <w:r w:rsidR="00CE2C26">
        <w:rPr>
          <w:rFonts w:eastAsia="Times New Roman" w:cs="Times New Roman"/>
          <w:kern w:val="0"/>
          <w:sz w:val="20"/>
          <w:szCs w:val="20"/>
          <w14:ligatures w14:val="none"/>
        </w:rPr>
        <w:t xml:space="preserve">Worked with professional data analyst Dylan McCarty on industry projects. </w:t>
      </w:r>
      <w:r w:rsidR="00360A05"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 xml:space="preserve">● </w:t>
      </w:r>
      <w:r w:rsidR="007D59B0" w:rsidRPr="007D59B0">
        <w:rPr>
          <w:sz w:val="20"/>
          <w:szCs w:val="20"/>
        </w:rPr>
        <w:t>Streamlined IT operations by implementing system updates and improving network performance.</w:t>
      </w:r>
    </w:p>
    <w:p w14:paraId="12CB049F" w14:textId="671EE4FA" w:rsidR="00360A05" w:rsidRPr="00360A05" w:rsidRDefault="00D87E06" w:rsidP="00360A0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First Christian Church</w:t>
      </w:r>
      <w:r w:rsidR="00360A05"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 | Aug. 2021</w:t>
      </w:r>
      <w:r w:rsidR="00360A05"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</w:r>
      <w:r w:rsidR="00360A05" w:rsidRPr="00B437A5">
        <w:rPr>
          <w:rFonts w:eastAsia="Times New Roman" w:cs="Times New Roman"/>
          <w:kern w:val="0"/>
          <w:sz w:val="20"/>
          <w:szCs w:val="20"/>
          <w14:ligatures w14:val="none"/>
        </w:rPr>
        <w:t xml:space="preserve">● </w:t>
      </w:r>
      <w:r w:rsidR="00804997" w:rsidRPr="00B437A5">
        <w:rPr>
          <w:sz w:val="20"/>
          <w:szCs w:val="20"/>
        </w:rPr>
        <w:t xml:space="preserve">Managed and troubleshot network devices to ensure reliable </w:t>
      </w:r>
      <w:r w:rsidR="008B0637" w:rsidRPr="00B437A5">
        <w:rPr>
          <w:sz w:val="20"/>
          <w:szCs w:val="20"/>
        </w:rPr>
        <w:t>connectivity.</w:t>
      </w:r>
      <w:r w:rsidR="00360A05" w:rsidRPr="00B437A5">
        <w:rPr>
          <w:rFonts w:eastAsia="Times New Roman" w:cs="Times New Roman"/>
          <w:kern w:val="0"/>
          <w:sz w:val="20"/>
          <w:szCs w:val="20"/>
          <w14:ligatures w14:val="none"/>
        </w:rPr>
        <w:br/>
        <w:t xml:space="preserve">● </w:t>
      </w:r>
      <w:r w:rsidR="00207280" w:rsidRPr="00B437A5">
        <w:rPr>
          <w:sz w:val="20"/>
          <w:szCs w:val="20"/>
        </w:rPr>
        <w:t>Configured routers and switches for secure and efficient data flow.</w:t>
      </w:r>
    </w:p>
    <w:p w14:paraId="117D04C2" w14:textId="77777777" w:rsidR="00360A05" w:rsidRPr="00360A05" w:rsidRDefault="00251632" w:rsidP="00360A05">
      <w:pPr>
        <w:spacing w:before="0" w:after="0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pict w14:anchorId="4D473963">
          <v:rect id="_x0000_i1028" style="width:0;height:1.5pt" o:hralign="center" o:hrstd="t" o:hr="t" fillcolor="#a0a0a0" stroked="f"/>
        </w:pict>
      </w:r>
    </w:p>
    <w:p w14:paraId="042C3469" w14:textId="77777777" w:rsidR="00360A05" w:rsidRPr="00360A05" w:rsidRDefault="00360A05" w:rsidP="00360A05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EDUCATION</w:t>
      </w:r>
    </w:p>
    <w:p w14:paraId="2EE360E2" w14:textId="746E2615" w:rsidR="00360A05" w:rsidRPr="00360A05" w:rsidRDefault="00360A05" w:rsidP="00360A0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Northern Kentucky University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 | In Progress | GPA: 3.</w:t>
      </w:r>
      <w:r w:rsidR="00576530">
        <w:rPr>
          <w:rFonts w:eastAsia="Times New Roman" w:cs="Times New Roman"/>
          <w:kern w:val="0"/>
          <w:sz w:val="20"/>
          <w:szCs w:val="20"/>
          <w14:ligatures w14:val="none"/>
        </w:rPr>
        <w:t>7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 xml:space="preserve">Bachelor of Science in </w:t>
      </w:r>
      <w:r w:rsidR="00E9213F">
        <w:rPr>
          <w:rFonts w:eastAsia="Times New Roman" w:cs="Times New Roman"/>
          <w:kern w:val="0"/>
          <w:sz w:val="20"/>
          <w:szCs w:val="20"/>
          <w14:ligatures w14:val="none"/>
        </w:rPr>
        <w:t>Cyber Security</w:t>
      </w:r>
    </w:p>
    <w:p w14:paraId="4A39104E" w14:textId="77777777" w:rsidR="00E66E9D" w:rsidRDefault="00360A05" w:rsidP="00CC0B8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Bluegrass Community Technical College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 | Dec. 2022 | GPA: 3.0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>Associate of Science in Computer Science</w:t>
      </w:r>
    </w:p>
    <w:p w14:paraId="74254229" w14:textId="198624A8" w:rsidR="00903F35" w:rsidRDefault="00360A05" w:rsidP="00CC0B85">
      <w:p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360A05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George Rogers Clark High School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t xml:space="preserve"> | May 2019 | GPA: 3.5</w:t>
      </w:r>
      <w:r w:rsidRPr="00360A05">
        <w:rPr>
          <w:rFonts w:eastAsia="Times New Roman" w:cs="Times New Roman"/>
          <w:kern w:val="0"/>
          <w:sz w:val="20"/>
          <w:szCs w:val="20"/>
          <w14:ligatures w14:val="none"/>
        </w:rPr>
        <w:br/>
        <w:t>High School Diploma</w:t>
      </w:r>
    </w:p>
    <w:p w14:paraId="2E480325" w14:textId="77777777" w:rsidR="001F40C3" w:rsidRPr="004C79AC" w:rsidRDefault="001F40C3" w:rsidP="001F40C3">
      <w:pPr>
        <w:spacing w:before="100" w:beforeAutospacing="1" w:after="100" w:afterAutospacing="1" w:line="240" w:lineRule="auto"/>
        <w:jc w:val="center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lastRenderedPageBreak/>
        <w:t>Mark L. Knight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859-771-3956 ● marklknight00@outlook.com</w:t>
      </w:r>
    </w:p>
    <w:p w14:paraId="1BAD6C19" w14:textId="77777777" w:rsidR="001F40C3" w:rsidRPr="004C79AC" w:rsidRDefault="00251632" w:rsidP="001F40C3">
      <w:pPr>
        <w:spacing w:before="0" w:after="0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pict w14:anchorId="15E3CD71">
          <v:rect id="_x0000_i1029" style="width:0;height:1.5pt" o:hralign="center" o:hrstd="t" o:hr="t" fillcolor="#a0a0a0" stroked="f"/>
        </w:pict>
      </w:r>
    </w:p>
    <w:p w14:paraId="6718C3C3" w14:textId="77777777" w:rsidR="001F40C3" w:rsidRPr="004C79AC" w:rsidRDefault="001F40C3" w:rsidP="001F40C3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REFERENCES</w:t>
      </w:r>
    </w:p>
    <w:p w14:paraId="3C1AF106" w14:textId="77777777" w:rsidR="001F40C3" w:rsidRPr="004C79AC" w:rsidRDefault="001F40C3" w:rsidP="001F40C3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Professional References</w:t>
      </w:r>
    </w:p>
    <w:p w14:paraId="709D3D35" w14:textId="77777777" w:rsidR="001F40C3" w:rsidRPr="004C79AC" w:rsidRDefault="001F40C3" w:rsidP="001F40C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Haven Murray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General Manager, Burger King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Phone: 859-644-4206</w:t>
      </w:r>
    </w:p>
    <w:p w14:paraId="5B4205C6" w14:textId="77777777" w:rsidR="001F40C3" w:rsidRPr="004C79AC" w:rsidRDefault="001F40C3" w:rsidP="001F40C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Steavon Fredrick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Shift Manager, Burger King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Phone: 859-382-2488</w:t>
      </w:r>
    </w:p>
    <w:p w14:paraId="6CA769C8" w14:textId="77777777" w:rsidR="001F40C3" w:rsidRPr="00AB09D4" w:rsidRDefault="001F40C3" w:rsidP="001F40C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Dylan McCarty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</w:r>
      <w:r>
        <w:rPr>
          <w:rFonts w:eastAsia="Times New Roman" w:cs="Times New Roman"/>
          <w:kern w:val="0"/>
          <w:sz w:val="20"/>
          <w:szCs w:val="20"/>
          <w14:ligatures w14:val="none"/>
        </w:rPr>
        <w:t>Business Partner, Independent IT Business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Phone: 859-749-5730</w:t>
      </w:r>
    </w:p>
    <w:p w14:paraId="6D9219CF" w14:textId="77777777" w:rsidR="001F40C3" w:rsidRPr="004C79AC" w:rsidRDefault="00251632" w:rsidP="001F40C3">
      <w:pPr>
        <w:spacing w:before="0" w:after="0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pict w14:anchorId="5F4D29C3">
          <v:rect id="_x0000_i1030" style="width:0;height:1.5pt" o:hralign="center" o:hrstd="t" o:hr="t" fillcolor="#a0a0a0" stroked="f"/>
        </w:pict>
      </w:r>
    </w:p>
    <w:p w14:paraId="18F519A8" w14:textId="77777777" w:rsidR="001F40C3" w:rsidRPr="004C79AC" w:rsidRDefault="001F40C3" w:rsidP="001F40C3">
      <w:p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Personal References</w:t>
      </w:r>
    </w:p>
    <w:p w14:paraId="0DE5F476" w14:textId="77777777" w:rsidR="001F40C3" w:rsidRPr="004C79AC" w:rsidRDefault="001F40C3" w:rsidP="001F40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Stephen Lorenz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High School Classmate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Phone: 859-533-6178</w:t>
      </w:r>
    </w:p>
    <w:p w14:paraId="2FE59CBB" w14:textId="061A4E25" w:rsidR="00AB7696" w:rsidRDefault="001F40C3" w:rsidP="00CC0B85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  <w:r w:rsidRPr="004C79AC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Ethan Henderson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High School Classmate</w:t>
      </w:r>
      <w:r w:rsidRPr="004C79AC">
        <w:rPr>
          <w:rFonts w:eastAsia="Times New Roman" w:cs="Times New Roman"/>
          <w:kern w:val="0"/>
          <w:sz w:val="20"/>
          <w:szCs w:val="20"/>
          <w14:ligatures w14:val="none"/>
        </w:rPr>
        <w:br/>
        <w:t>Phone: 859-771-1822</w:t>
      </w:r>
    </w:p>
    <w:p w14:paraId="4C656B3B" w14:textId="77777777" w:rsidR="00AB7696" w:rsidRDefault="00AB7696" w:rsidP="00AB7696">
      <w:pPr>
        <w:spacing w:before="0" w:after="0" w:line="240" w:lineRule="auto"/>
      </w:pPr>
      <w:r>
        <w:pict w14:anchorId="7D33EF04">
          <v:rect id="_x0000_i1044" style="width:0;height:1.5pt" o:hralign="center" o:bullet="t" o:hrstd="t" o:hr="t" fillcolor="#a0a0a0" stroked="f"/>
        </w:pict>
      </w:r>
    </w:p>
    <w:p w14:paraId="078EA6F5" w14:textId="77777777" w:rsidR="00B81F08" w:rsidRDefault="00B81F08" w:rsidP="00AB7696">
      <w:pPr>
        <w:spacing w:before="0" w:after="0" w:line="240" w:lineRule="auto"/>
        <w:rPr>
          <w:rFonts w:eastAsia="Times New Roman" w:cs="Times New Roman"/>
          <w:kern w:val="0"/>
          <w:sz w:val="20"/>
          <w:szCs w:val="20"/>
          <w14:ligatures w14:val="none"/>
        </w:rPr>
      </w:pPr>
    </w:p>
    <w:p w14:paraId="484A0F6E" w14:textId="150C6ED1" w:rsidR="00B81F08" w:rsidRPr="00B81F08" w:rsidRDefault="00B81F08" w:rsidP="00AB7696">
      <w:pPr>
        <w:spacing w:before="0" w:after="0" w:line="240" w:lineRule="auto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 w:rsidRPr="00B81F08"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Website Clients</w:t>
      </w:r>
    </w:p>
    <w:p w14:paraId="10DCAF0B" w14:textId="2EFFDBCC" w:rsidR="00AB7696" w:rsidRDefault="00943B20" w:rsidP="00AB7696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Mark Richard</w:t>
      </w:r>
    </w:p>
    <w:p w14:paraId="4BE8228B" w14:textId="238203B1" w:rsidR="00E059C3" w:rsidRDefault="00425F35" w:rsidP="00E059C3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t>Phone: 859-644-4208</w:t>
      </w:r>
    </w:p>
    <w:p w14:paraId="0BB4C4B0" w14:textId="66EE0A79" w:rsidR="00A3328C" w:rsidRDefault="007E26ED" w:rsidP="00A3328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Cameron Pagel</w:t>
      </w:r>
    </w:p>
    <w:p w14:paraId="30EA3AAD" w14:textId="5B40742A" w:rsidR="00A3328C" w:rsidRPr="0026644A" w:rsidRDefault="00A3328C" w:rsidP="00A3328C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t xml:space="preserve">Phone: </w:t>
      </w:r>
      <w:r w:rsidR="001C44CA" w:rsidRPr="004C79AC">
        <w:rPr>
          <w:rFonts w:eastAsia="Times New Roman" w:cs="Times New Roman"/>
          <w:kern w:val="0"/>
          <w:sz w:val="20"/>
          <w:szCs w:val="20"/>
          <w14:ligatures w14:val="none"/>
        </w:rPr>
        <w:t>859-595-9159</w:t>
      </w:r>
    </w:p>
    <w:p w14:paraId="2DA9EE8D" w14:textId="5B100E29" w:rsidR="00A3328C" w:rsidRDefault="003C5F49" w:rsidP="00A3328C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3"/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b/>
          <w:bCs/>
          <w:kern w:val="0"/>
          <w:sz w:val="20"/>
          <w:szCs w:val="20"/>
          <w14:ligatures w14:val="none"/>
        </w:rPr>
        <w:t>Terri Patrick</w:t>
      </w:r>
    </w:p>
    <w:p w14:paraId="6B3168AB" w14:textId="660149EC" w:rsidR="00A3328C" w:rsidRPr="0026644A" w:rsidRDefault="00A3328C" w:rsidP="00A3328C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:sz w:val="20"/>
          <w:szCs w:val="20"/>
          <w14:ligatures w14:val="none"/>
        </w:rPr>
      </w:pPr>
      <w:r>
        <w:rPr>
          <w:rFonts w:eastAsia="Times New Roman" w:cs="Times New Roman"/>
          <w:kern w:val="0"/>
          <w:sz w:val="20"/>
          <w:szCs w:val="20"/>
          <w14:ligatures w14:val="none"/>
        </w:rPr>
        <w:t xml:space="preserve">Phone: </w:t>
      </w:r>
      <w:r w:rsidR="00251632">
        <w:rPr>
          <w:rFonts w:eastAsia="Times New Roman" w:cs="Times New Roman"/>
          <w:kern w:val="0"/>
          <w:sz w:val="20"/>
          <w:szCs w:val="20"/>
          <w14:ligatures w14:val="none"/>
        </w:rPr>
        <w:t>859-749-8507</w:t>
      </w:r>
    </w:p>
    <w:p w14:paraId="5549CFC6" w14:textId="77777777" w:rsidR="00A3328C" w:rsidRPr="0026644A" w:rsidRDefault="00A3328C" w:rsidP="00E059C3">
      <w:pPr>
        <w:pStyle w:val="ListParagraph"/>
        <w:spacing w:before="100" w:beforeAutospacing="1" w:after="100" w:afterAutospacing="1" w:line="240" w:lineRule="auto"/>
        <w:outlineLvl w:val="3"/>
        <w:rPr>
          <w:rFonts w:eastAsia="Times New Roman" w:cs="Times New Roman"/>
          <w:kern w:val="0"/>
          <w:sz w:val="20"/>
          <w:szCs w:val="20"/>
          <w14:ligatures w14:val="none"/>
        </w:rPr>
      </w:pPr>
    </w:p>
    <w:sectPr w:rsidR="00A3328C" w:rsidRPr="0026644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AEDDB" w14:textId="77777777" w:rsidR="00B10E2A" w:rsidRDefault="00B10E2A" w:rsidP="00B10E2A">
      <w:pPr>
        <w:spacing w:before="0" w:after="0" w:line="240" w:lineRule="auto"/>
      </w:pPr>
      <w:r>
        <w:separator/>
      </w:r>
    </w:p>
  </w:endnote>
  <w:endnote w:type="continuationSeparator" w:id="0">
    <w:p w14:paraId="5B110B3B" w14:textId="77777777" w:rsidR="00B10E2A" w:rsidRDefault="00B10E2A" w:rsidP="00B10E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F4D89F" w14:textId="77777777" w:rsidR="00B10E2A" w:rsidRDefault="00B10E2A" w:rsidP="00B10E2A">
      <w:pPr>
        <w:spacing w:before="0" w:after="0" w:line="240" w:lineRule="auto"/>
      </w:pPr>
      <w:r>
        <w:separator/>
      </w:r>
    </w:p>
  </w:footnote>
  <w:footnote w:type="continuationSeparator" w:id="0">
    <w:p w14:paraId="46B7F115" w14:textId="77777777" w:rsidR="00B10E2A" w:rsidRDefault="00B10E2A" w:rsidP="00B10E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5B5F9A" w14:textId="77777777" w:rsidR="00B10E2A" w:rsidRDefault="00B10E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6" style="width:0;height:1.5pt" o:hralign="center" o:bullet="t" o:hrstd="t" o:hr="t" fillcolor="#a0a0a0" stroked="f"/>
    </w:pict>
  </w:numPicBullet>
  <w:abstractNum w:abstractNumId="0" w15:restartNumberingAfterBreak="0">
    <w:nsid w:val="0E174A4C"/>
    <w:multiLevelType w:val="multilevel"/>
    <w:tmpl w:val="0360D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4B1D04"/>
    <w:multiLevelType w:val="multilevel"/>
    <w:tmpl w:val="B59A7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861FDB"/>
    <w:multiLevelType w:val="hybridMultilevel"/>
    <w:tmpl w:val="B1D2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4739140">
    <w:abstractNumId w:val="2"/>
  </w:num>
  <w:num w:numId="2" w16cid:durableId="1770589098">
    <w:abstractNumId w:val="0"/>
  </w:num>
  <w:num w:numId="3" w16cid:durableId="1802574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yMTSxNLUwtrA0NLRU0lEKTi0uzszPAykwrwUAOFYWQywAAAA="/>
  </w:docVars>
  <w:rsids>
    <w:rsidRoot w:val="00360A05"/>
    <w:rsid w:val="000F6360"/>
    <w:rsid w:val="001C44CA"/>
    <w:rsid w:val="001F40C3"/>
    <w:rsid w:val="00207280"/>
    <w:rsid w:val="00251632"/>
    <w:rsid w:val="00266191"/>
    <w:rsid w:val="0026644A"/>
    <w:rsid w:val="002F157F"/>
    <w:rsid w:val="00360A05"/>
    <w:rsid w:val="003C5F49"/>
    <w:rsid w:val="00425F35"/>
    <w:rsid w:val="00463407"/>
    <w:rsid w:val="0048606D"/>
    <w:rsid w:val="00487FC0"/>
    <w:rsid w:val="004C5E85"/>
    <w:rsid w:val="004C797B"/>
    <w:rsid w:val="004E2638"/>
    <w:rsid w:val="00576530"/>
    <w:rsid w:val="0060079D"/>
    <w:rsid w:val="006B59C2"/>
    <w:rsid w:val="007D59B0"/>
    <w:rsid w:val="007E26ED"/>
    <w:rsid w:val="00804997"/>
    <w:rsid w:val="00895325"/>
    <w:rsid w:val="00896884"/>
    <w:rsid w:val="008B0637"/>
    <w:rsid w:val="00903F35"/>
    <w:rsid w:val="00943B20"/>
    <w:rsid w:val="00A04C60"/>
    <w:rsid w:val="00A3328C"/>
    <w:rsid w:val="00A82A6F"/>
    <w:rsid w:val="00AB7696"/>
    <w:rsid w:val="00B10E2A"/>
    <w:rsid w:val="00B31DD8"/>
    <w:rsid w:val="00B437A5"/>
    <w:rsid w:val="00B60DCC"/>
    <w:rsid w:val="00B81F08"/>
    <w:rsid w:val="00BF5C66"/>
    <w:rsid w:val="00C07E6F"/>
    <w:rsid w:val="00C127E0"/>
    <w:rsid w:val="00C63D3E"/>
    <w:rsid w:val="00C848AC"/>
    <w:rsid w:val="00CC0B85"/>
    <w:rsid w:val="00CE2C26"/>
    <w:rsid w:val="00CE62F9"/>
    <w:rsid w:val="00D076B2"/>
    <w:rsid w:val="00D20FC7"/>
    <w:rsid w:val="00D24A59"/>
    <w:rsid w:val="00D70B6D"/>
    <w:rsid w:val="00D76C82"/>
    <w:rsid w:val="00D87E06"/>
    <w:rsid w:val="00E059C3"/>
    <w:rsid w:val="00E54A09"/>
    <w:rsid w:val="00E56D5A"/>
    <w:rsid w:val="00E66E9D"/>
    <w:rsid w:val="00E9213F"/>
    <w:rsid w:val="00FD5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BCD2280"/>
  <w15:chartTrackingRefBased/>
  <w15:docId w15:val="{102C216F-751A-472F-9FE8-31B934711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before="240"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696"/>
  </w:style>
  <w:style w:type="paragraph" w:styleId="Heading1">
    <w:name w:val="heading 1"/>
    <w:basedOn w:val="Normal"/>
    <w:next w:val="Normal"/>
    <w:link w:val="Heading1Char"/>
    <w:uiPriority w:val="9"/>
    <w:qFormat/>
    <w:rsid w:val="00360A0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0A0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0A0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0A0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0A0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0A0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0A0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0A05"/>
    <w:pPr>
      <w:keepNext/>
      <w:keepLines/>
      <w:spacing w:before="0"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0A05"/>
    <w:pPr>
      <w:keepNext/>
      <w:keepLines/>
      <w:spacing w:before="0"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0A0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0A0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0A0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0A0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0A0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0A0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0A0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0A0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0A05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0A05"/>
    <w:pPr>
      <w:spacing w:before="0"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0A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0A0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0A0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0A0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0A0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60A0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0A0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0A0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0A0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0A05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360A05"/>
    <w:pPr>
      <w:spacing w:before="100" w:beforeAutospacing="1" w:after="100" w:afterAutospacing="1" w:line="240" w:lineRule="auto"/>
    </w:pPr>
    <w:rPr>
      <w:rFonts w:eastAsia="Times New Roman" w:cs="Times New Roman"/>
      <w:kern w:val="0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360A05"/>
    <w:rPr>
      <w:b/>
      <w:bCs/>
    </w:rPr>
  </w:style>
  <w:style w:type="table" w:styleId="TableGrid">
    <w:name w:val="Table Grid"/>
    <w:basedOn w:val="TableNormal"/>
    <w:uiPriority w:val="39"/>
    <w:rsid w:val="00CC0B85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10E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0E2A"/>
  </w:style>
  <w:style w:type="paragraph" w:styleId="Footer">
    <w:name w:val="footer"/>
    <w:basedOn w:val="Normal"/>
    <w:link w:val="FooterChar"/>
    <w:uiPriority w:val="99"/>
    <w:unhideWhenUsed/>
    <w:rsid w:val="00B10E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0E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769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0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t Uh</dc:creator>
  <cp:keywords/>
  <dc:description/>
  <cp:lastModifiedBy>Noat Uh</cp:lastModifiedBy>
  <cp:revision>46</cp:revision>
  <dcterms:created xsi:type="dcterms:W3CDTF">2025-01-01T21:44:00Z</dcterms:created>
  <dcterms:modified xsi:type="dcterms:W3CDTF">2025-01-05T21:13:00Z</dcterms:modified>
</cp:coreProperties>
</file>